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ม.</w:t>
      </w:r>
      <w:r>
        <w:t xml:space="preserve"> </w:t>
      </w:r>
      <w:r>
        <w:t xml:space="preserve">1</w:t>
      </w:r>
      <w:r>
        <w:t xml:space="preserve"> </w:t>
      </w:r>
      <w:r>
        <w:t xml:space="preserve">หน่วยที่</w:t>
      </w:r>
      <w:r>
        <w:t xml:space="preserve"> </w:t>
      </w:r>
      <w:r>
        <w:t xml:space="preserve">1)</w:t>
      </w:r>
      <w:r>
        <w:t xml:space="preserve"> </w:t>
      </w:r>
      <w:r>
        <w:t xml:space="preserve">๑</w:t>
      </w:r>
      <w:r>
        <w:t xml:space="preserve"> </w:t>
      </w:r>
      <w:r>
        <w:t xml:space="preserve">การอ่านออกเสียงร้อยแก้ว</w:t>
      </w:r>
      <w:r>
        <w:t xml:space="preserve"> </w:t>
      </w:r>
      <w:r>
        <w:t xml:space="preserve">1</w:t>
      </w:r>
      <w:r>
        <w:t xml:space="preserve"> </w:t>
      </w:r>
      <w:r>
        <w:t xml:space="preserve">มิ.ย.</w:t>
      </w:r>
      <w:r>
        <w:t xml:space="preserve"> </w:t>
      </w:r>
      <w:r>
        <w:t xml:space="preserve">64</w:t>
      </w:r>
      <w:r>
        <w:t xml:space="preserve"> </w:t>
      </w:r>
      <w:r>
        <w:t xml:space="preserve">(มีใบงาน)</w:t>
      </w:r>
    </w:p>
    <w:p>
      <w:pPr>
        <w:pStyle w:val="Date"/>
      </w:pPr>
      <w:r>
        <w:t xml:space="preserve">วันอังคารที่</w:t>
      </w:r>
      <w:r>
        <w:t xml:space="preserve"> </w:t>
      </w:r>
      <w:r>
        <w:t xml:space="preserve">26</w:t>
      </w:r>
      <w:r>
        <w:t xml:space="preserve"> </w:t>
      </w:r>
      <w:r>
        <w:t xml:space="preserve">เมษายน</w:t>
      </w:r>
      <w:r>
        <w:t xml:space="preserve"> </w:t>
      </w:r>
      <w:r>
        <w:t xml:space="preserve">2565</w:t>
      </w:r>
      <w:r>
        <w:t xml:space="preserve"> </w:t>
      </w:r>
      <w:r>
        <w:t xml:space="preserve">เวลา</w:t>
      </w:r>
      <w:r>
        <w:t xml:space="preserve"> </w:t>
      </w:r>
      <w:r>
        <w:t xml:space="preserve">14.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คุณครู สวัสดีคุณครูที่อยู่ปลายทางแลทุก ๆ คนเช่นกันนะคะ วันนี้เราจะเรียนกันในรายวิชาภาษาไทยนะคะ กับคุณครูนิสาชล รุ่งเนย ค่ะ ในชั่วโมงแรนักเรียนคะ นักเรียนชอบอ่านหนังสือไหมลูก</w:t>
      </w:r>
    </w:p>
    <w:p>
      <w:pPr>
        <w:pStyle w:val="BodyText"/>
      </w:pPr>
      <w:r>
        <w:t xml:space="preserve">(นักเรียน) ชอบ</w:t>
      </w:r>
    </w:p>
    <w:p>
      <w:pPr>
        <w:pStyle w:val="BodyText"/>
      </w:pPr>
      <w:r>
        <w:t xml:space="preserve">(คุณครูนิสาชล) บางคนบอกไม่ชอบนะคะ ที่ชอบขอเหตุผลหน่อยลูก ทำไมชอบอ่านหนังสือ อ่านแล้วมีความสุข ได้จินตนาการ แล้วนักเรียนปลายทางล่ะค่ะ ชอบอ่านหนังสือหรือไม่ นักเรียนลองช่วยตอบให้คุณครูที่อยู่ปลายทางฟัง แล้วนักเรียนที่ไม่ชอบอ่านหนังสือล่ะลูก อ่านแล้วน่าเบื่อ อ่านแล้วน่าเบื่อ ไม่มีความสุขในการอ่าน โดนรบกวนจากอะไร โดนรบกวนจากเพื่อนนะคะ มีหลาย ๆ เหตุผลที่ทำให้นักเรียนชอบอ่านและไม่ชอบอ่าน แต่นักเรียนการเรียนภาษาไทยนี่ นักเรียนต้องอ่านหนังสือให้เยอะ ๆ นะคะ เพราพว่าจะทำให้เรานี่เป็นคนที่รู้เท่าทั้นอะไรลูก</w:t>
      </w:r>
    </w:p>
    <w:p>
      <w:pPr>
        <w:pStyle w:val="BodyText"/>
      </w:pPr>
      <w:r>
        <w:t xml:space="preserve">(นักเรียน) เหตุการณ์</w:t>
      </w:r>
    </w:p>
    <w:p>
      <w:pPr>
        <w:pStyle w:val="BodyText"/>
      </w:pPr>
      <w:r>
        <w:t xml:space="preserve">(คุณครูนิสาชล) ถ้าไม่เคยอ่านหนังสือ แล้วเราได้ข้อมูลข่าวสารมา เช่น หนังสือพิมพ์ นักเรียนสามารถอ่านได้ไหม อ่านได้ อ่านได้ใช่ไหม นักเรียนต้องฝึกอ่านเยอะ ๆ นักเรียนจะเป็นคนที่รอบรู้ ทันเหตุการณ์นะคะ ใน ชั่วโมงนี้เราจะเรียนกันในเรื่องของการ… การอะไร</w:t>
      </w:r>
    </w:p>
    <w:p>
      <w:pPr>
        <w:pStyle w:val="BodyText"/>
      </w:pPr>
      <w:r>
        <w:t xml:space="preserve">(นักเรียน) การอ่านออกเสียงร้อยแก้ว</w:t>
      </w:r>
    </w:p>
    <w:p>
      <w:pPr>
        <w:pStyle w:val="BodyText"/>
      </w:pPr>
      <w:r>
        <w:t xml:space="preserve">(คุณครูนิสาชล) ดีมกา การอ่านออกเสียงร้อยแก้ว นะคะ การอ่านออกเสียงร้อยแก้วคืออะไรคะ อะไรนะ การอ่านแบบทั่ว ๆ ไป อ่านตาม อ่านตามคำ อ่านตามตัวอักษรนะคะ วันนี้เราจะมาเรียนกันในเรื่องนี้ ก่อนที่จะเรียนกันในเรื่องของการอ่านออกเสียงนั้น จุดประสงค์ที่นักเรียนจะได้รับ ก็คือนักเรียนสามารถ สามารถที่จะอธิบาย</w:t>
      </w:r>
    </w:p>
    <w:p>
      <w:pPr>
        <w:pStyle w:val="BodyText"/>
      </w:pPr>
      <w:r>
        <w:t xml:space="preserve">(นักเรียน) การอ่านออกเสียง</w:t>
      </w:r>
    </w:p>
    <w:p>
      <w:pPr>
        <w:pStyle w:val="BodyText"/>
      </w:pPr>
      <w:r>
        <w:t xml:space="preserve">(คุณครูนิสาชล) นักเรียนสามารถอธิบายเรื่องการอ่านออกเสียงได้ และนักเรียนจะได้ ได้อะไรลูก</w:t>
      </w:r>
    </w:p>
    <w:p>
      <w:pPr>
        <w:pStyle w:val="BodyText"/>
      </w:pPr>
      <w:r>
        <w:t xml:space="preserve">(คุณครูนิสาชล) หลักในการออกเสียง อ่านออกเสียงร้อยแล้ว และเมื่อนักเรียนรู้จักอธิบาย นักเรียนรู้วิธีการ รู้ความหมาย รู้หลักการ ก็จะทำไมนักเรียน นักเรียนก็จะเป็นคนที่อ่านออกเสียงได้ถูกต้อง ในวันนี้ เราลองฝึกก่อน ฝึกโดยเริ่มตั้งแต่คำนะคะ วันนี้คุณครูเตรียมคำมาให้นักเรียนอ่าน คำว่า กราว</w:t>
      </w:r>
    </w:p>
    <w:p>
      <w:pPr>
        <w:pStyle w:val="BodyText"/>
      </w:pPr>
      <w:r>
        <w:t xml:space="preserve">(คุณครูนิสาชล) อ่านว่า กราว คำที่ 2</w:t>
      </w:r>
    </w:p>
    <w:p>
      <w:pPr>
        <w:pStyle w:val="BodyText"/>
      </w:pPr>
      <w:r>
        <w:t xml:space="preserve">(นักเรียน) กริ้ว</w:t>
      </w:r>
    </w:p>
    <w:p>
      <w:pPr>
        <w:pStyle w:val="BodyText"/>
      </w:pPr>
      <w:r>
        <w:t xml:space="preserve">(คุณครูนิสาชล)คำที่ 3</w:t>
      </w:r>
    </w:p>
    <w:p>
      <w:pPr>
        <w:pStyle w:val="BodyText"/>
      </w:pPr>
      <w:r>
        <w:t xml:space="preserve">(นักเรียน) เกรอะกรัง</w:t>
      </w:r>
    </w:p>
    <w:p>
      <w:pPr>
        <w:pStyle w:val="BodyText"/>
      </w:pPr>
      <w:r>
        <w:t xml:space="preserve">(คุณครูนิสาชล) คำต่อไปค่ะ</w:t>
      </w:r>
    </w:p>
    <w:p>
      <w:pPr>
        <w:pStyle w:val="BodyText"/>
      </w:pPr>
      <w:r>
        <w:t xml:space="preserve">(นักเรียน) ไกวเปล</w:t>
      </w:r>
    </w:p>
    <w:p>
      <w:pPr>
        <w:pStyle w:val="BodyText"/>
      </w:pPr>
      <w:r>
        <w:t xml:space="preserve">(คุณครูนิสาชล) อ่านว่าอะไรนะ</w:t>
      </w:r>
    </w:p>
    <w:p>
      <w:pPr>
        <w:pStyle w:val="BodyText"/>
      </w:pPr>
      <w:r>
        <w:t xml:space="preserve">(คุณครูคณิตา)</w:t>
      </w:r>
    </w:p>
    <w:p>
      <w:pPr>
        <w:pStyle w:val="BodyText"/>
      </w:pPr>
      <w:r>
        <w:t xml:space="preserve">(นักเรียน) ไกวเปล</w:t>
      </w:r>
    </w:p>
    <w:p>
      <w:pPr>
        <w:pStyle w:val="BodyText"/>
      </w:pPr>
      <w:r>
        <w:t xml:space="preserve">(คุณครูนิสาชล) ต่อไป</w:t>
      </w:r>
    </w:p>
    <w:p>
      <w:pPr>
        <w:pStyle w:val="BodyText"/>
      </w:pPr>
      <w:r>
        <w:t xml:space="preserve">(นักเรียน) ไม้แขวน</w:t>
      </w:r>
    </w:p>
    <w:p>
      <w:pPr>
        <w:pStyle w:val="BodyText"/>
      </w:pPr>
      <w:r>
        <w:t xml:space="preserve">(คุณครูนิสาชล) ต่อไปค่ะ</w:t>
      </w:r>
    </w:p>
    <w:p>
      <w:pPr>
        <w:pStyle w:val="BodyText"/>
      </w:pPr>
      <w:r>
        <w:t xml:space="preserve">(นักเรียน) ใกล้</w:t>
      </w:r>
    </w:p>
    <w:p>
      <w:pPr>
        <w:pStyle w:val="BodyText"/>
      </w:pPr>
      <w:r>
        <w:t xml:space="preserve">(คุณครูนิสาชล) และ</w:t>
      </w:r>
    </w:p>
    <w:p>
      <w:pPr>
        <w:pStyle w:val="BodyText"/>
      </w:pPr>
      <w:r>
        <w:t xml:space="preserve">(นักเรียน) คว้าแขน เคว้งคว้าง ขวนขวาย</w:t>
      </w:r>
    </w:p>
    <w:p>
      <w:pPr>
        <w:pStyle w:val="BodyText"/>
      </w:pPr>
      <w:r>
        <w:t xml:space="preserve">(คุณครูนิสาชล) คำนี้นี่ นักเรียนส่วนใหญ่อ่านผิด คำนี้อ่านว่า ขนขวาย</w:t>
      </w:r>
    </w:p>
    <w:p>
      <w:pPr>
        <w:pStyle w:val="BodyText"/>
      </w:pPr>
      <w:r>
        <w:t xml:space="preserve">(นักเรียน) ขวนขวาย</w:t>
      </w:r>
    </w:p>
    <w:p>
      <w:pPr>
        <w:pStyle w:val="BodyText"/>
      </w:pPr>
      <w:r>
        <w:t xml:space="preserve">(คุณครูนิสาชล) ถูกต้อง อ่านว่า คำว่า</w:t>
      </w:r>
    </w:p>
    <w:p>
      <w:pPr>
        <w:pStyle w:val="BodyText"/>
      </w:pPr>
      <w:r>
        <w:t xml:space="preserve">(นักเรียน) ไขว่ห้าง</w:t>
      </w:r>
    </w:p>
    <w:p>
      <w:pPr>
        <w:pStyle w:val="BodyText"/>
      </w:pPr>
      <w:r>
        <w:t xml:space="preserve">(คุณครูนิสาชล) ปรับปรุง</w:t>
      </w:r>
    </w:p>
    <w:p>
      <w:pPr>
        <w:pStyle w:val="BodyText"/>
      </w:pPr>
      <w:r>
        <w:t xml:space="preserve">(คุณครูนิสาชล) ปรับปรุงนะคะ ต่อไป</w:t>
      </w:r>
    </w:p>
    <w:p>
      <w:pPr>
        <w:pStyle w:val="BodyText"/>
      </w:pPr>
      <w:r>
        <w:t xml:space="preserve">(นักเรียน) เปรียบเปรย</w:t>
      </w:r>
    </w:p>
    <w:p>
      <w:pPr>
        <w:pStyle w:val="BodyText"/>
      </w:pPr>
      <w:r>
        <w:t xml:space="preserve">(คุณครูนิสาชล) และ</w:t>
      </w:r>
    </w:p>
    <w:p>
      <w:pPr>
        <w:pStyle w:val="BodyText"/>
      </w:pPr>
      <w:r>
        <w:t xml:space="preserve">(นักเรียน) พลบค่ำ</w:t>
      </w:r>
    </w:p>
    <w:p>
      <w:pPr>
        <w:pStyle w:val="BodyText"/>
      </w:pPr>
      <w:r>
        <w:t xml:space="preserve">(คุณครูนิสาชล) นักเรียนปลายทางล่ะค่ะ นะคะ นักเรียนลองสังเกตดูนะคะ คำที่คุณครูนำมาให้อ่านในวันนี้เป็นคำอะไรคะ</w:t>
      </w:r>
    </w:p>
    <w:p>
      <w:pPr>
        <w:pStyle w:val="BodyText"/>
      </w:pPr>
      <w:r>
        <w:t xml:space="preserve">(นักเรียน) ควบกล้ำ</w:t>
      </w:r>
    </w:p>
    <w:p>
      <w:pPr>
        <w:pStyle w:val="BodyText"/>
      </w:pPr>
      <w:r>
        <w:t xml:space="preserve">(คุณครูนิสาชล) ควบกล้ำ ทำไมคุณครูถึงเอาคำควบกล้ำมาให้นักเรียนอ่า น</w:t>
      </w:r>
    </w:p>
    <w:p>
      <w:pPr>
        <w:pStyle w:val="BodyText"/>
      </w:pPr>
      <w:r>
        <w:t xml:space="preserve">(คุณครูนิสาชล) เพราะฝึกให้นักเรียนทำไมคะ</w:t>
      </w:r>
    </w:p>
    <w:p>
      <w:pPr>
        <w:pStyle w:val="BodyText"/>
      </w:pPr>
      <w:r>
        <w:t xml:space="preserve">(นักเรียน) ออกเสียง</w:t>
      </w:r>
    </w:p>
    <w:p>
      <w:pPr>
        <w:pStyle w:val="BodyText"/>
      </w:pPr>
      <w:r>
        <w:t xml:space="preserve">(คุณครูนิสาชล) ออกเสียง นักเรียนส่วนใหญ่ออกเสียงควบกล้ำทำไม ไม่ชัด ไม่ชัดใช่ไหมคะ วันนี้ครูก็เลยนำมาให้นักเรียนอ่านใช่ไหมคะ ทีนี้ถ้ามันอยู่ในรูปของคำ นักเรียนอ่านได้ใช่ไหมคะ เพราะว่าเราทำไม มันเป็นคำไม่ใช่คำ ๆ เดียว แต่ถ้าในรูปของ ถ้ามันรวมกันอยู่ในประโยคล่ะ นักเรียนจะอ่านได้ไหม นักเรียนจะอ่านเว้นวรรคได้ไหม ประโยคแรก ประโยคแรก วันนี้ครูมีแค่ประโยคเดียวให้นักเรียนลองอ่าน นักเรียนลองอ่านสิคะ</w:t>
      </w:r>
    </w:p>
    <w:p>
      <w:pPr>
        <w:pStyle w:val="BodyText"/>
      </w:pPr>
      <w:r>
        <w:t xml:space="preserve">(นักเรียน) โคลงเรือเรือโครงเพราะโคลง</w:t>
      </w:r>
    </w:p>
    <w:p>
      <w:pPr>
        <w:pStyle w:val="BodyText"/>
      </w:pPr>
      <w:r>
        <w:t xml:space="preserve">(คุณครูนิสาชล) ประโยคนี้อ่านว่า "โคลงเรืองเรื่องโคลงเพราะโคลง</w:t>
      </w:r>
    </w:p>
    <w:p>
      <w:pPr>
        <w:pStyle w:val="BodyText"/>
      </w:pPr>
      <w:r>
        <w:t xml:space="preserve">(คุณครูนิสาชล) นะคะ นักเรียนบางคนนี่อ่านว่า โครงเรือ เรือโคลง ใช่ไหม เรือโคลงใช่ไหม เพราะว่า เพราะว่าโคลง แต่ประโยคนี้เขาอ่านว่า</w:t>
      </w:r>
    </w:p>
    <w:p>
      <w:pPr>
        <w:pStyle w:val="BodyText"/>
      </w:pPr>
      <w:r>
        <w:t xml:space="preserve">(นักเรียน) โคลงเรือ เรือก็เลยทำไมคะ</w:t>
      </w:r>
    </w:p>
    <w:p>
      <w:pPr>
        <w:pStyle w:val="BodyText"/>
      </w:pPr>
      <w:r>
        <w:t xml:space="preserve">(นักเรียน) ลง</w:t>
      </w:r>
    </w:p>
    <w:p>
      <w:pPr>
        <w:pStyle w:val="BodyText"/>
      </w:pPr>
      <w:r>
        <w:t xml:space="preserve">(คุณครูนิสาชล) เรือมันก็เลยลง เพราะว่าโคลงเรือ ที่มันอยู่ในรูปของประโยค หรือมันมันอยู่ในประโยคนี่ เราต้องดูอะไรด้วยนักเรียน บริบทของประโยค คราวนี้มาดูเฉลยว่านักเรียนอ่านถูกหรือไม่นะคะ เห็นไหมคะ อ่านว่า</w:t>
      </w:r>
    </w:p>
    <w:p>
      <w:pPr>
        <w:pStyle w:val="BodyText"/>
      </w:pPr>
      <w:r>
        <w:t xml:space="preserve">(นักเรียน) โคลงเรือ เรือโคลง เรือโคลง เพราะโคลง</w:t>
      </w:r>
    </w:p>
    <w:p>
      <w:pPr>
        <w:pStyle w:val="BodyText"/>
      </w:pPr>
      <w:r>
        <w:t xml:space="preserve">(คุณครูนิสาชล) อันนี้นักเรียนอ่านได้ นักเรียนปลายทางล่ะคะ เหมือนนักเรียนต้นทางหรือไม่คะ ทีนี้เราจะมาศึกษาใบความรู้ก่อนนะคะ ก่อนที่ครูจะสอนนี่ นักเรียนลองมาศึกษาใบความรู้ด้วยตนเองนะคะ ว่าการอ่านออกเสียงเป็นอย่างไร มีความหมายว่าอย่างไรกันบ้าง เดี๋ยวใบความรู้ให้กับนักเรียนนะคะ นักเรียนกลุ่มไหนที่ได้ใบความรู้แล้วนักเรียนลองศึกษาด้วยตนเองนะคะ การอ่านออกเสียงร้อยแก้วนั้นเป็นการอ่านโดยวิธีการใด อ่านอย่างไรนะคะ นักเรียนลองดู นักเรียนที่ได้ใบความรู้แล้ว ดูใบความรู้ของตัวเองเลย นักเรียนลองศึกษาด้วยตนเอง ศึกษาไปพร้อม ๆ กันเพื่อนนะคะ ว่าการอ่านออกเสียงนั้นมีความหมายว่าอย่างไรนะคะ หลักเกณฑ์ในการอ่านออกเสียงมีอะไรบ้าง แล้วเรามีวิธีการอ่านออกเสียงอย่างไร และเมื่อเราอ่านออกเสียงแล้วนี่ เราจะได้ประโยชน์อะไรบ้างนะคะ วันนี้นี่คุณครูได้สรุปใส่ในใบความรู้ให้นักเรียนแล้ว นักเรียนลองศึกษา เริ่มศึกษาเลยนะคะ นักเรียนปลายทางด้วยนะคะ ลองศึกษาเหมือนนักเรียนที่อยู่ต้นทางเลยนะคะ เวลาที่นักเรียนอ่านหรือนักเรียนศึกษานี่ นักเรียนสามารถนำดินสอขึ้นมาขีดได้นะคะ ขึ้นมาขีด อ่านเว้นวรรคตอนให้ถูกต้องตามหลักการอ่าน การอ่านออกเสียงมีกี่ประเภทนะคะ มีทักษะอะไรเกิดขึ้นบ้างนะคะ ในขณะที่เราอ่าน นักเรียนลองดูนะคะ ก่อนที่เราจะมาเรียนกัน ทักษะที่นักเรียนจะได้รับนั้นเป็นอย่างไรนะคะ อ่านแล้วเราจะได้อะไร แล้วการเตรียมตัวในการอ่านมีอะไรบ้าง ทีนี้เราจะได้ทักษะในการอ่านนะคะ ฝึกทักษะการอ่าน การอ่านเป็นเรื่องที่สำคัญนะคะ เพราะว่าในชีวิตประจำวันของเรานี่ เราต้องเจอข้อมูลขมากมาย เพราะฉะนั้น เราต้องเป็นที่อ่านเก่ง อ่านขยัน และหมั่นศึกษานะคะ นักเรียนอ่านแล้ว นักเรียนก็ขีดได้เลย หรือนักเรียนอ่านแล้วเจอคำสำคัญ หรือนักเรียนอยากทราบคำนี้ว่าอะไร นักเรียนสามารถขีดเส้นใต้ไว้ได้ กลับไปหาความหมายของคำ ๆ นี้ เพราะจะทำให้เรานี่ได้รับความรู้เพิ่มเติมไปในตัวด้วยนะคะ ถ้าเราเป็นคนคนอ่านไม่เก่ง เราสามารถปรับปรุงตัวเองในเรื่องของการอ่านได้อย่างไร นักเรียนลองศึกษาจากใบความรู้ดูนะคะ นักเรียนบางคนอ่านแล้วก็ขีดตามไปด้วยนะคะ ขีดตามความสำคัญก็ได้ หรือเน้นคำนะคะ บางประโยคนี่อาจจะเป็นประโยคที่ยาว ๆ นักเรียนสามารถขีดได้ นักเรียนฝึกอ่านด้วยนะคะ อ่านออกเสียงดัง นักเรียนฝึกได้ ลองฝึกอ่าน ฝึกขีด นักเรียนบอกว่าหนูยังอ่านไม่คล่องเลยค่ะ ไม่เป็นไร วันนี้นักเรียนกลับไปอ่านหนังสือนะคะ นักเรียนอ่านให้ได้เลย อย่างน้อย 8 บรรทัดต่อวันนะคะ นักเรียนก็อ่านไปเรื่อย ๆ นักเรียนก็จะเป็นคนที่อ่านหนังสือได้เก่า ศึกษาใบความรู้ทุกคนเสร็จหรือยังคะ เสร็จแล้ว เดี๋ยวรอเพื่อนบางกลุ่มนะคะ หรือนอกจากนี้นะคะนักเรียน มมีวิธีการอ่านเป็นของตัวเอง นักเรียนสามารถในใบความรู้ลงไปได้นะคะ นักเรียนที่อยู่ปลายทางเช่นกันนะคะ ถ้านักเรียนมีเทคนิคในการอ่านเป็นของตนเอง นักเรียนจดบันทึกเป็นความรู้เอาไว้ได้นะคะ เป็นอย่างไรบ้างคะนักเรียน เรียบร้อยแล้ว นักเรียนเงยหน้าขึ้นมา เงยหน้าขึ้นมาเร็ว จากที่นักเรียนได้ศึกษาใบความรู้ที่ 1 เรื่องการออกเสียงไปแล้ว ทีนี้ คุณครูนี่อยากจะฝึก ฝึกการอ่านของนักเรียนนะคะ วันนี้คุณครูมีข้อความให้นักเรียน 2 ข้อความ โดยที่คุณครูนี่ยังไม่ได้แบ่งวรรคมาให้ คุณครูขอตัวแทนกลุ่มละ 1 คน จับฉลากอ่านว่าแต่ละกลุ่มนี่จะได้อ่านเรื่องอะไร นักเรียนปลายทางด้วยนะคะ ส่งตัวแทนออกมาจับสลากในการอ่านนะคะ ว่าเราจะได้อ่านบทอาขยาน บทข้อความเรื่องอะไรนะคะ คนที่ 1 จับเลย ต่อไปคนที่ 2 คนที่ 3, คนที่ 4 และคนที่ 5 นะคะ นักเรียนดูเลยว่านักเรียนจะได้อ่านเรื่องอะไร หมายเลข 1 ค่ะ เดินไปรับข้อความที่คุณครูเลย หมายเลข 5 เดินไปรับ หมายเลข 4 กลุ่มที่ 4หมายเลข 3 และหมายเลข 2 นะคะ เดี๋ยวเราจะได้อ่านเป็นกลุ่ม เมื่อนักเรียน ครูมีข้อความมาให้ 2 ข้อความนะคะ ข้อความที่ 1 นี่ จะมีลักษณะแบบนี้นะคะ ส่วนข้อความที่ 2 อันนี้คือข้อความที่ 2 โดยคุณครูนี่ไม่ได้แบ่งวรครตอนให้ แต่ให้นักเรียนลองอ่านและแบ่งวรรคตอนให้ถูกต้องด้วยตนเองนะคะ จากที่อ่านไปเมื่อสักครู่นะคะ นักเรียนเข้าใจหรือยัง ถ้าเข้าใจแล้วนักเรียนลองฝึกทำนะคะ ฝึกทำ ช่วยกันอ่านก่อนนะคะ ช่วยกันอ่าน 2 คน, 3 คน ช่วยปรึกษากันในกลุ่มนะคะ ลองอ่านออกเสียงให้เพื่อน ๆ ฟัง อ่านเสร็จแล้วนี่นักเรียนลองขีดไปด้วยนะคะ แล้วก็เดี๋ยวส่งตัวแทนออกมาอ่านหน้าชั้นเรียนเป็นกลุ่ม กลุ่มละ 1 คน เดี๋ยวมาดูกันว่ากลุ่มไหนนี่เว้นวรรคตอนได้ถูกต้องนะคะ นักเรียนปลายทางคะ นักเรียนปลายทางลองทำไปพร้อม ๆ กับนักเรียนที่อยู่ต้นทางเลยนะคะ ว่าข้อความที่คุณครูให้นั้นนี่ สามารถแบ่งวรรคตอนได้อย่างนะคะ นักเรียนอ่านออกเสียงมาเลย ให้เพื่อน ๆ ได้ฟัง ว่านักเรียนขีดนี่ถูกต้องหรือไม่ วันนี้เราอ่านข้อความเพียงแค่ 4 บรรทัดนะคะ ฝึกนะคะ อ่านให้เพื่อนได้ยินด้วย ปรึกษากัน ในกลุ่ม แล้วนักเรียนลองส่งตัวแทนออกมานะคะ ว่าใครจะเป็นคนอ่าน ไหนลองอ่านสิ อ่านให้เพื่อนฟังว่าอ่านได้ถูกต้องหรือไม่ คนที่จะออกมาอ่านหน้าห้องนี่ นักเรียนล่องอ่านลงความเห็นว่าถูกต้องหรือยัง ยืนอ่านได้ค่ะนักเรียน นักเรียน นักเรียนที่เป็นตัวแทนของกลุ่มลองอ่านให้เพื่อนฟว่าเราอ่านถูกต้องหรือยัง เราเว้นวรรคตอนได้ถูกต้องหรือยังนะคะ แล้วเราค่อยออกมาอ่านหน้าห้อง และช่วยกันประเมินว่าสิ่งที่เพื่อนออกมาอ่านถูกต้องหรือยังนะคะ เป็นอย่างไรบ้าง นักเรียนคิดว่าถูกต้องหรือยัง แล้วเราช่วยกันตรวจ 1 รอบนะคะ นะคะ กลุ่มนี้เป็นอย่างไรบ้าง นักเรียนคะ กลุ่มนี้เป็นอย่างไรบ้าง ไหนใครเป็นตเป็นตัวแทนออกมาอ่านเอ่ย หนูลองอ่านให้เพื่อนฟังก่อน ที่เป็นตัวแทนลองอ่านให้เพื่อนฟังก่อน เราอ่านถูกต้องหรือยัง ออกเสียง ร. เรือ ล. เว้นวรรคตอนถูกต้องไหมนะคะ ลองฝึกอ่าน อะไรนะคะ ลองอ่านลองฝึกอ่านก่อน ก่อนที่เราจะลองช่วยกัน… อ่านดัง ๆ ได้เลยลูก ไใจเย็น ๆ เวลาอ่านมีสมาธินะคะ จะทำให้เราอ่านได้ดี ไหนลองอ่านให้เพื่อนฟัง เพื่อนนี่เว้นวรรคตอนได้ถูกไหม แล้วเราอ่านหรือยัง เดี๋ยวพอเวลาเราออกมาอ่านหน้าห้องนี่ เดี๋ยวให้ประเมินว่านักเรียนอ่านเป็นอย่างไรบ้างนะคะ นักเรียนอย่าลืมนะคะ ตัวแทนที่จะมาอ่านหน้าห้องนี่ ในกลุ่มฟังก่อนนะคะ เพราะว่าเวลานักเรียนออกมาอ่านหน้าห้องนี่เราจะช่วยกันประเมินในการอ่านนะคะ ให้เวลาอีก 5 นาทีนะ ตอนนี้นักเรียนฝึกอ่านเป็นกลุ่มนะคะ ฝึกอ่านเป็นกลุ่ม ไหน กลุ่มไหนอ่านเรียบร้อยแล้ว ให้เพื่อนช่วยประเมินอ่าน กลุ่มเรา กลุ่มไหนกลุ่มที่ 1 คะ กลุ่มไหนหมายเลข 1 จับได้หมายเลข 1 ยกมือ เป็นอย่างไรบ้างคะ ซ้อมอ่านให้เพื่อนนักเรียนช่วยกันประเมินแล้วใช่ไหมคะ ว่าเพื่อนอ่านถูกต้อง เว้นวรรคถูกต้อง กลุ่มที่ 2 กลุ่มที่ 2 อยู่ไหนคะ เป็นอย่างไรบ้าง อะไรนะ วันนี้เว้นถูกต้องมา แสดงว่านักเรียนอ่านหนังสือบ่อยใช่ไหม ก็เลยอ่านถูกต้อง กลุ่มที่ 3 ล่ะคะนักเรียน กลุ่มที่ 3 เป็นอย่างไรบ้าง ใครเป็นตัวแทน อ่านให้เพื่อนฟังแล้ว ภายในกลุ่มแล้วใช่ไหมคะ ต่อไปกลุ่มที่ 4 เป็นอย่างไรบ้างคะ ฝึกอ่านแล้ว กลุ่มสุดท้ายล่ะ ฝึกอย่างหรือยัง ฝึกอ่านแล้ว ทีนี้ ทุกกลุ่มพร้อมแล้ว ต่อไปคุณครูจะให้นักเรียนออกมาอ่านหน้าห้อง แล้วให้นักเรียนภายในห้องช่วยกันประเมินว่าเพื่อนอ่านไดู้ถูกต้องหรือยังนะคะ ขอกลุ่มที่ 1 กลุ่มที่ 1 อยู่ไหนลูก กลุ่มที่ 1 ค่ะนักเรียน</w:t>
      </w:r>
    </w:p>
    <w:p>
      <w:pPr>
        <w:pStyle w:val="BodyText"/>
      </w:pPr>
      <w:r>
        <w:t xml:space="preserve">(นักเรียนหญิง) ในปัจจุบันกล่าวกันว่า เรากำลังอยู่ในยุคโลกาภิวัตน์ หรือเรียกอีกอย่างหนึ่งว่า แต่จะเรียกอย่างไรก็ตามเถิด การอ่านก็เป็นกระบวนการสำคัญอย่างยิ่งในการพัฒนาคน เพราะโลกของการศึกษามิได้จำกัดอยู่ในห้องเรียนที่มีลักษณะรูปทรงสี่เหลี่ยมแคบ ๆ เท่านั้น</w:t>
      </w:r>
    </w:p>
    <w:p>
      <w:pPr>
        <w:pStyle w:val="BodyText"/>
      </w:pPr>
      <w:r>
        <w:t xml:space="preserve">[เสียงปรบมือ]</w:t>
      </w:r>
    </w:p>
    <w:p>
      <w:pPr>
        <w:pStyle w:val="BodyText"/>
      </w:pPr>
      <w:r>
        <w:t xml:space="preserve">(คุณครูนิสาชล) อย่าเพิ่งนักเรียน อย่างเพิ่ง เแป๊บหนึ่ง นักเรียนคิดว่าเพื่อนคนที่อ่านเป็นอย่างไรบ้าง อ่านดีไหม อ่านเร็ว อ่านเร็ว อ่านเร็วจนเกินไป แล้วเป็นอย่างไรอีกลูก ช่วยกันประเมิน ยังไม่ชัดเจน ขอกลุ่มละ 1 ข้อ กลุ่มเราว่าอย่างไรลูก เพื่อนอ่านเป็นอย่างไร</w:t>
      </w:r>
    </w:p>
    <w:p>
      <w:pPr>
        <w:pStyle w:val="BodyText"/>
      </w:pPr>
      <w:r>
        <w:t xml:space="preserve">(นักเรียนชาย) อ่านเร็วเกินไปครับ</w:t>
      </w:r>
    </w:p>
    <w:p>
      <w:pPr>
        <w:pStyle w:val="BodyText"/>
      </w:pPr>
      <w:r>
        <w:t xml:space="preserve">(คุณครูนิสาชล) อะไรนะ</w:t>
      </w:r>
    </w:p>
    <w:p>
      <w:pPr>
        <w:pStyle w:val="BodyText"/>
      </w:pPr>
      <w:r>
        <w:t xml:space="preserve">(นักเรียนชาย) อ่านเร็วเกินไป</w:t>
      </w:r>
    </w:p>
    <w:p>
      <w:pPr>
        <w:pStyle w:val="BodyText"/>
      </w:pPr>
      <w:r>
        <w:t xml:space="preserve">(คุณครูนิสาชล) กลุ่มที่ 2 ว่าอย่างไร กลุ่มที่ 1 บอกว่าเพื่อนอ่านเร็วเกินไป กลุ่มที่ 2 ว่าอย่างไรคะ</w:t>
      </w:r>
    </w:p>
    <w:p>
      <w:pPr>
        <w:pStyle w:val="BodyText"/>
      </w:pPr>
      <w:r>
        <w:t xml:space="preserve">(นักเรียนหญิง) ออกเสียง ร. เรือ ไม่ชัดเจนค่ะ กลุ่มที่ 3 ล่ะคะนักเรียน นักเรียนคิดว่าอย่างไรบ้าง ในสิ่งที่นักเรียนเห็นนะ ในสิ่งที่นักเรียนเห็นในตัวเพื่อนตอนนี้</w:t>
      </w:r>
    </w:p>
    <w:p>
      <w:pPr>
        <w:pStyle w:val="BodyText"/>
      </w:pPr>
      <w:r>
        <w:t xml:space="preserve">(นักเรียนหญิง) เสียงเบาค่ะ</w:t>
      </w:r>
    </w:p>
    <w:p>
      <w:pPr>
        <w:pStyle w:val="BodyText"/>
      </w:pPr>
      <w:r>
        <w:t xml:space="preserve">(คุณครูนิสาชล) นักเรียรยืน ยืนตอบ เพื่อนเป็นอย่างไรคะ</w:t>
      </w:r>
    </w:p>
    <w:p>
      <w:pPr>
        <w:pStyle w:val="BodyText"/>
      </w:pPr>
      <w:r>
        <w:t xml:space="preserve">(นักเรียนหญิง) เพื่อนเสียงเบา</w:t>
      </w:r>
    </w:p>
    <w:p>
      <w:pPr>
        <w:pStyle w:val="BodyText"/>
      </w:pPr>
      <w:r>
        <w:t xml:space="preserve">(คุณครูนิสาชล) เพื่อนเสียงเบานะคะ ขอบคุณมากค่ะ กลุ่มเราล่ะลูก นักเรียนคิดว่าเพื่อนเราเป็นอย่างไร</w:t>
      </w:r>
    </w:p>
    <w:p>
      <w:pPr>
        <w:pStyle w:val="BodyText"/>
      </w:pPr>
      <w:r>
        <w:t xml:space="preserve">(นักเรียนหญิง) ต้องเพิ่มความมั่นใจ</w:t>
      </w:r>
    </w:p>
    <w:p>
      <w:pPr>
        <w:pStyle w:val="BodyText"/>
      </w:pPr>
      <w:r>
        <w:t xml:space="preserve">(คุณครูนิสาชล) ประมือให้ตัวเอง</w:t>
      </w:r>
    </w:p>
    <w:p>
      <w:pPr>
        <w:pStyle w:val="BodyText"/>
      </w:pPr>
      <w:r>
        <w:t xml:space="preserve">[เสียงปรบมือ] ขอบคุณมากค่ะ เอาไปด้วยนะคะ เพื่อนบางคนบอกว่าอ่านเสียง ร. เรือไม่ชัดเจน เพื่อนอ่านเสียงยังไม่ชัดเจน เพื่อนอ่านเสียงเบไม่เป็นไร เดี๋ยวเรามาฝึกกัน ต่อไปกลุ่มที่ 2 กลุ่มที่ 2 ออกมาเลย เดี๋ยวเรามาดูกลุ่มที่ 2 บลว่าอ่านเป็นอย่างไร กลุ่มที่ 2 อยู่ไหนคะ ได้ข้อความไหนเอ่ย</w:t>
      </w:r>
    </w:p>
    <w:p>
      <w:pPr>
        <w:pStyle w:val="BodyText"/>
      </w:pPr>
      <w:r>
        <w:t xml:space="preserve">(นักเรียนชาย) ที่ 2 ครับ</w:t>
      </w:r>
    </w:p>
    <w:p>
      <w:pPr>
        <w:pStyle w:val="BodyText"/>
      </w:pPr>
      <w:r>
        <w:t xml:space="preserve">(คุณครูนิสาชล) กลุ่มที่ 2 ได้ข้อความที่ 2 เดี๋ยวเรามาดูว่าเพื่อนแบ่งวรรคตอนหรือยัง</w:t>
      </w:r>
    </w:p>
    <w:p>
      <w:pPr>
        <w:pStyle w:val="BodyText"/>
      </w:pPr>
      <w:r>
        <w:t xml:space="preserve">(นักเรียนชาย) ฉันเป็นสายน้ำที่ไหลเอื้อย ๆ อยู่ในลำคอง ฉันผ่านผู้คนต่าง ๆ บางครั้งมีผู้คนทิ้งขยะลงมาใส่ฉัน ทำให้ฉันมีกลิ่นเหม็น เป็นที่รังเกียจของคนทั่วไป สัตย ที่อาศัยอยู่ร่วมกันฉัน ที่มีความสุขก็ได้รับความเดือดร้อนไปด้วย</w:t>
      </w:r>
    </w:p>
    <w:p>
      <w:pPr>
        <w:pStyle w:val="BodyText"/>
      </w:pPr>
      <w:r>
        <w:t xml:space="preserve">(คุณครูนิสาชล) ปรบมือให้เพื่อน เดี๋ยวนักเรียนเดี๋ยวค่ะ ลองมาฟังคอมเมนต์จากเพื่อน ๆ ว่าเพื่อน ๆ มีความคิดเห็นอย่างไร</w:t>
      </w:r>
    </w:p>
    <w:p>
      <w:pPr>
        <w:pStyle w:val="BodyText"/>
      </w:pPr>
      <w:r>
        <w:t xml:space="preserve">(นักเรียน) อ่านเร็ว อ่านยังไม่เป็นวรรคตอน อ่านตัดคำหายไปหนึ่งค่ะ คือ คำว่าอะไร</w:t>
      </w:r>
    </w:p>
    <w:p>
      <w:pPr>
        <w:pStyle w:val="BodyText"/>
      </w:pPr>
      <w:r>
        <w:t xml:space="preserve">(นักเรียน)ไหล</w:t>
      </w:r>
    </w:p>
    <w:p>
      <w:pPr>
        <w:pStyle w:val="BodyText"/>
      </w:pPr>
      <w:r>
        <w:t xml:space="preserve">(คุณครูนิสาชล) บอกว่าเพื่อนอ่านเร็ว แต่ก็จับได้ว่าเพื่อนอ่านคำไหนตก นะคะ เก่งมากเลย มีอะไรอีกลูก เพิ่มเติมให้เพื่อน อ่านคำควบกล้ำทำไมคะ ยังไม่ชัด อ่านเสียง ร. เรือชัดเจนหรือยัง ยังไม่ชัด เพราะฉะนั้นนี่ นักเรียนเห็นแล้วใช่ไหมคะ นักเรียนก็จะทำไมลูก ไปปรับปรุง ขอบคุณมากค่ะ กลุ่มต่อไป กลุ่มที่ 3 นะคะ กลุ่มที่ 3 ได้ประโยคไหนคะ ได้ประโยคไหนเอ่ย ข้อความที่… มี 2 ข้อความ ข้อความที่ 2 นะคะ เชิญ</w:t>
      </w:r>
    </w:p>
    <w:p>
      <w:pPr>
        <w:pStyle w:val="BodyText"/>
      </w:pPr>
      <w:r>
        <w:t xml:space="preserve">(นักเรียนหญิง) ฉันเป็นสายน้ำที่ไหลเอื่อย ไอยู่ในลำคลอง ฉันไหลผ่านบ้านเรือนชุมชนต่าง ๆ บางครั้งมีผู้คนทิ้งขยะลงมาใส่ฉัน ทำให้ฉันมีกลิ่นเหม็น เป็นที่รังเกียจของคนทั่วไป แม้แต่สัตว์น้ำที่อาศัยอยู่รวมกับฉันอย่างมีความสุข ก็พลอยได้รับความเดือดร้อนไปด้วย</w:t>
      </w:r>
    </w:p>
    <w:p>
      <w:pPr>
        <w:pStyle w:val="BodyText"/>
      </w:pPr>
      <w:r>
        <w:t xml:space="preserve">(คุณครูนิสาชล) เป็นอย่างไร</w:t>
      </w:r>
    </w:p>
    <w:p>
      <w:pPr>
        <w:pStyle w:val="BodyText"/>
      </w:pPr>
      <w:r>
        <w:t xml:space="preserve">(นักเรียน) อ่านเปลี่ยนคำ</w:t>
      </w:r>
    </w:p>
    <w:p>
      <w:pPr>
        <w:pStyle w:val="BodyText"/>
      </w:pPr>
      <w:r>
        <w:t xml:space="preserve">(คุณครูนิสาชล) อ่านเปลี่ยนคำนะะค เกิดจากอะไรล่ะ เกิดจากความตื่นเต้นใช่ไหมคะนักเรียน อ่านเสียงคุณครูได้ยินเลย อ่านเสียง ร. เรือชัดเจนนะคะ มีอ่านเสียงสูง เสียงต่ำ เสียงต่ำ อ่านดีขึ้นหรือยัง ดีขึ้นแล้วใช่ไหม ดีขึ้นแล้ว ปรบมือให้เพื่อนอีกครั้งหนึ่ง ต่อไป กลุ่มที่เท่าไรแล้วคะ</w:t>
      </w:r>
    </w:p>
    <w:p>
      <w:pPr>
        <w:pStyle w:val="BodyText"/>
      </w:pPr>
      <w:r>
        <w:t xml:space="preserve">(นักเรียนหญิง) 4</w:t>
      </w:r>
    </w:p>
    <w:p>
      <w:pPr>
        <w:pStyle w:val="BodyText"/>
      </w:pPr>
      <w:r>
        <w:t xml:space="preserve">(คุณครูนิสาชล) กลุ่มที่ 4 ออกมานะคะ</w:t>
      </w:r>
    </w:p>
    <w:p>
      <w:pPr>
        <w:pStyle w:val="BodyText"/>
      </w:pPr>
      <w:r>
        <w:t xml:space="preserve">(นักเรียนหญิง) ฉันเป็นสายน้ำที่ไหลเอื่อย ๆ อยู่ในลำคลอง ฉันไหลฝ่านบ้านเรือน ชุมชนต่าง ๆ บางครั้งมีผู้คนทิ้งขยะลงมาใส่ฉัน ทำให้ตัวฉันมีกลิ่นเหม็น เป็นที่รังเกียจของคนทั่วไป แม้แต่สัตว์น้ำที่อาศัยอยู่ร่วมกับฉันอย่างมีความสุข ก็พลอยได้รับความเดือดร้อนไปด้วย</w:t>
      </w:r>
    </w:p>
    <w:p>
      <w:pPr>
        <w:pStyle w:val="BodyText"/>
      </w:pPr>
      <w:r>
        <w:t xml:space="preserve">(คุณครูนิสาชล) ปรบมืแให้เพื่อนก่อน</w:t>
      </w:r>
    </w:p>
    <w:p>
      <w:pPr>
        <w:pStyle w:val="BodyText"/>
      </w:pPr>
      <w:r>
        <w:t xml:space="preserve">[เสียงปรบมือ] กลุ่มที่ 4 อ่านเป็นอย่างไรบ้างคะนักเรียน ร. เรือ หายไปเลย นะคะ เป็นอย่างไรอีก เป็นอย่างไรอีก อะไรนะ มันช้าเกินไป เป็นอย่างไรอีกคะ</w:t>
      </w:r>
    </w:p>
    <w:p>
      <w:pPr>
        <w:pStyle w:val="BodyText"/>
      </w:pPr>
      <w:r>
        <w:t xml:space="preserve">(นักเรียนชาย) อ่านชัด</w:t>
      </w:r>
    </w:p>
    <w:p>
      <w:pPr>
        <w:pStyle w:val="BodyText"/>
      </w:pPr>
      <w:r>
        <w:t xml:space="preserve">(คุณครูนิสาชล) อ่านช้า อ่านเสียงดัง</w:t>
      </w:r>
    </w:p>
    <w:p>
      <w:pPr>
        <w:pStyle w:val="BodyText"/>
      </w:pPr>
      <w:r>
        <w:t xml:space="preserve">(คุณครูนิสาชล) เพื่อนมีความมั่นใจ เห็นไหม เพื่อนทำไมอีกคะ เพื่อนเป็นอย่างไรอีก เพื่อนกล้าแสดงออกนะคะ ปรบมือให้เพื่อน</w:t>
      </w:r>
    </w:p>
    <w:p>
      <w:pPr>
        <w:pStyle w:val="BodyText"/>
      </w:pPr>
      <w:r>
        <w:t xml:space="preserve">[เสียงปรบมือ]</w:t>
      </w:r>
    </w:p>
    <w:p>
      <w:pPr>
        <w:pStyle w:val="BodyText"/>
      </w:pPr>
      <w:r>
        <w:t xml:space="preserve">(คุณครูนิสาชล) ต่อไป เดี๋ยวเรามาดูกลุ่มสุด ดลุ่มสุดทนะคะ กลุ่มสุดท้ายจะอ่านเป็นอย่างไรบ้าง เชิญค่ะนักเรียน นักเรียนออกมาเลย ดีมากนะคะ หนูได้ข้อความที่เท่าไรลูก เดี๋ยวคุณครูเปิดให้นะคะ ข้อความที่ 1 นะคะ กลุ่มสุดท้ายได้ข้อความที่ 1 หรือยัง</w:t>
      </w:r>
    </w:p>
    <w:p>
      <w:pPr>
        <w:pStyle w:val="BodyText"/>
      </w:pPr>
      <w:r>
        <w:t xml:space="preserve">(นักเรียนหญิง) ในปัจจุบันกล่าวกันว่า เรากำลังอยู่ในยุคโลกาภิวัตน์ หรือเรียกอีกอย่างว่าโลกไร้พรมแดน แตการอ่านก็เป็นกระบวนการสำคัญอย่างยิ่ง ในการพัฒนาคน ในทศวรรษนี้ เพราะโลกของการศึกษาไม่ได้จำกัดอยู่ในห้องเรีที่มีลักษณะรูปทรงสี่เหลี่ยมแคบ ๆ เท่านั้น</w:t>
      </w:r>
    </w:p>
    <w:p>
      <w:pPr>
        <w:pStyle w:val="BodyText"/>
      </w:pPr>
      <w:r>
        <w:t xml:space="preserve">(คุณครูนิสาชล)</w:t>
      </w:r>
    </w:p>
    <w:p>
      <w:pPr>
        <w:pStyle w:val="BodyText"/>
      </w:pPr>
      <w:r>
        <w:t xml:space="preserve">[เสียงปรบมือ] กลุ่มสุดท้ายอ่านเป็นอย่างไรบ้างคะนักเรียน รอ. เรือชัดเจน ฟังชัด เว้นวรรคตอนได้ถูกต้องหรือยังเกือบจะถูก มันผิดตรงไหนคะนักเรียน คน ใช่ไหม เป็นคนที่สังเกตได้ดี โดยรวมแล้ว เพื่อนอ่านเป็นอย่างไรบ้าง</w:t>
      </w:r>
    </w:p>
    <w:p>
      <w:pPr>
        <w:pStyle w:val="BodyText"/>
      </w:pPr>
      <w:r>
        <w:t xml:space="preserve">(นัดกรียนกนะคะ อ่านดี สำหรับคนที่ยังอ่านไม่ถูกต้อง เราสามารถพัฒนาตัวเองให้อ่านได้อย่างนี้ไหม วันนี้เรายังอ่านไม่คล่อง นักเรียน ครูเชื่อว่าวันต่อ ๆ ไปนักเรียนจะอ่านได้ดีขึ้นนะคะ ขอบคุณนักเรียนทุก ๆ คน ทีนี้ยังไม่จบแค่นี้ คุณครูยังไม่ได้แบ่งวรรคตอนให้นักเรียนใช่ไหมคะ ทีนี้เรา นักเรียนดูใบที่นักเรียนแบ่งแล้ว ไปพร้อม ๆ กับคุณครูนะคะ นักเรียนดูข้อความที่ 1 ดูไปพร้อม ๆ กับที่นักเรียนแบ่งวรรคตอนนะ ที่นักเรียนแบ่งวรรคตอนนี้ว่าถูกต้องหรือไม่ นักเรียนลองอ่านแล้วก็แบ่งวรรคตอนไปพร้อม ๆ กับครู 1 2 3</w:t>
      </w:r>
    </w:p>
    <w:p>
      <w:pPr>
        <w:pStyle w:val="BodyText"/>
      </w:pPr>
      <w:r>
        <w:t xml:space="preserve">(นักเรียน) ในปัจจุบัน กล่าวกันว่าเรากำลังอยู่ในยุคโลกาภิวัตน์ หรือเรียกอีกอย่างว่า</w:t>
      </w:r>
      <w:r>
        <w:t xml:space="preserve"> </w:t>
      </w:r>
      <w:r>
        <w:t xml:space="preserve">“</w:t>
      </w:r>
      <w:r>
        <w:t xml:space="preserve">โลกไร้พรมแดน</w:t>
      </w:r>
      <w:r>
        <w:t xml:space="preserve">”</w:t>
      </w:r>
      <w:r>
        <w:t xml:space="preserve"> </w:t>
      </w:r>
      <w:r>
        <w:t xml:space="preserve">แต่จะเรียกอย่างไรก็ตามเถิด การอ่านก็เป็นกระบวนการที่สำคัญอย่างยิ่งในการพัฒนาคนในทศวรรษนี้ เพราะโลกของการศึกษาไม่ได้จำกัดอยู่ภายในห้องเรียนที่มีลักษณะรูปทรงสี่เหลี่ยมแคบ ๆ เท่านั้น</w:t>
      </w:r>
    </w:p>
    <w:p>
      <w:pPr>
        <w:pStyle w:val="BodyText"/>
      </w:pPr>
      <w:r>
        <w:t xml:space="preserve">(คุณครูนิสาชล) ไหนใครแบ่งวรรคตอนได้ตามบนกระดาน มีไหมคะ มีไหมยกมือ มีไหมคะ มีไหม ไม่มีนะคะ ต่อไปข้อความที่ 2 ข้อความที่ 2 ข้อควาที่ 2 เห็นไหม เห็นไหม ดีใจเลย นักเรียนได้ตามนี้ใช่ไหมคะ นักเรียนได้ตามนี้ใช่ไหม</w:t>
      </w:r>
    </w:p>
    <w:p>
      <w:pPr>
        <w:pStyle w:val="BodyText"/>
      </w:pPr>
      <w:r>
        <w:t xml:space="preserve">(นักเรียนชาย) ได้ครับ</w:t>
      </w:r>
    </w:p>
    <w:p>
      <w:pPr>
        <w:pStyle w:val="BodyText"/>
      </w:pPr>
      <w:r>
        <w:t xml:space="preserve">(คุณครูนิสาชล) นักเรียนลองอ่านพร้อม ๆ กัน นักเรียนลองอ่านพร้อม ๆ กัน 1 2 3</w:t>
      </w:r>
    </w:p>
    <w:p>
      <w:pPr>
        <w:pStyle w:val="BodyText"/>
      </w:pPr>
      <w:r>
        <w:t xml:space="preserve">(นักเรียน) เป็นสายน้ำที่ไหลเอื่อย ๆ อยู่ในลำคลอง ฉันไหลผ่านบ้านเรือน ชุมชนต่าง ๆ บางครั้งมีผู้คนทิ้งขยะลงมาใส่ฉัน ทำให้ตัวฉันมีกลิ่นเหม็น เป็นที่รังเกียจของคนทั่วไป แม้แต่สัตว์น้ำที่อาศัยอยู่ร่วมกับฉันอย่างมีความสุข ก็พลอยได้รับความเดือดร้อนไปด้วย</w:t>
      </w:r>
    </w:p>
    <w:p>
      <w:pPr>
        <w:pStyle w:val="BodyText"/>
      </w:pPr>
      <w:r>
        <w:t xml:space="preserve">(คุณครูนิสาชล) เป็นอย่างไรบ้าง อ่านได้ถูกต้องหรือยัง ไหนใครแบ่งวรรคตอนได้ตามนี้ยกมือเลย เก่งมาก ปรบมือ ขอปรบมือให้กับนักเรียนทุก ๆ คนนะคะ แล้วนักเรียนปลายทางล่ะคะ แบ่งวรรคตอนการอ่านได้อย่างนี้หรือไม่ ถ้ายังไม่ได้แบบนี้ ก็ขอให้นักเรียนนี่ ฝึกการอ่านให้ถูกต้องนะคะ ต่อไปนะคะ ให้นักเรียนทำใบงานที่ 1 เรื่อง การอ่านออกเสียง นะคะ เดี๋ยวคุณครูจะแจกใบงานที่ 1 ให้นักเรียนนะคะ ทำเสร็จแล้วนี่เดี๋ยวเราจะมาทบทวน ทบทวนว่าหลักการอ่าน หลักการอ่านออกเสียงเป็นอย่างไรนะคะ มีความหมายว่าอย่างไรนะคะ แล้วนักเรียนจะได้อะไรบ้างในการอ่านออกเสียงในครั้งนี้ นักเรียนช่วยกันอ่านนะคะ แล้วก็ช่วยกันวิเคราะห์แล้วก็เขียนไป ใบนี้นี่ ครูให้เวลาทำแค่ 10 นาทีนะคะ 10 นาที เริ่มทำได้เลย นักเรียนปลายทางคะ ทำใบงานไปพร้อม ๆ กับนักเรียนที่อยู่ต้นทางได้เลยนะคะ ถ้านักเรียนได้ใบงานแล้วนี่นักเรียนก็ทำไปพร้อม ๆ กันเลยนะคะ นักเรียนสามารถใช้ใบความรู้นะคะทำใบงานได้ ประกอบในการทำได้นะคะ นักเรียนอย่าลืมเขียนชื่อนะคะ คุณครูมีคะแนนให้ ใบงานที่ 1 วันนี้นักเรียนส่งด้วย ส่งในชั่วโมงเลยนะคะ เดี๋ยวคุณครูจะเก็บ จากที่ได้ทบทวนด้วยตัวเอง ได้วิเคราะห์ด้วยตัวเองนะคะ ได้ลองอ่านแล้ว นักเรียนลองตอบคุณครูหน่อยสิว่าความหมายของการอ่านนั้นคืออะไร มีความว่าอย่างไรนะคะ มีหลักการอย่างไร ฝึกเขียนไปด้วยนะคะ นักเรียนอ่านถูกต้องแล้ว นักเรียนก็ต้องเขียนเว้นวรรคตอนให้ถูกต้องด้วยนะคะ นักเรียนสามารถเขียนอธิบายตามความเข้าใจ ตามความคิดของนักเรียนได้เลยนะคะ แล้วสามารถฝึกวิเคราะห์กับเพื่อนก็ได้นะคะ แต่เราจะไม่ลอกกัน พยายามอย่าลอกกันนะคะ เขียนออกมาด้วยความรู้และความเข้าใจด้วยตนเองนะคะ ว่านักเรียนมีความรู้และความเข้าใจมากน้อยแค่ไหนนะคะ การอ่านออกเสียงร้อยแก้วเป็นอย่างไร มีความหมายว่าอะไร ดูสิว่านักเรียนนี่ วันนี้ทำได้มากน้อยแค่ไหน นะคะ ลองเขียนด้วยตัวเอง วิเคราะห์ออกมาเป็นคำพูดของตัวเอง แล้วเราจะได้เข้าใจตัวเอง ได้ความหมายแล้ว เรามีหลักการอย่างไร เรามีวิธีการอ่านออกเสียงอย่างไร เข้าใจหรือยัง อ่านได้แล้วใช่ไหม หรือเวลาทำอีก 5 นาทีนะคะนักเรียน เหลือเวลาทำอีก 5 นาที ความหมายของการอ่านออกเสียงร้อยแก้วตามความเข้าใจลองเรา ที่เราศึกษาด้วยตนเองไปนี่มันคืออะไรนะคะ และข้อที่ 2 เรามีหลักการอย่างไร ครูคิดว่านักเรียนหลาย ๆ คนเข้าใจนะคะ เพราะนักเรียนเขียนอธิบายออกมาได้นะคะ แต่นักเรียนพยายามอธิบายหรือเขียนออกมาด้วยความเข้าใจของตนเอง หลักการอ่านออกเสียงทำอย่างไรบ้าง เราจะได้อ่านออกนะคะ ได้ถูกต้อง นักเรียนพยายามฝึกเขียนตัวเลข ตัวเลขอะไรคะ ตัวเลขไทย เก่งมาก ฝึกเขียนตัวเลขไทย ภาษาไทยนี่ มีวิธีการเขียนอยู่ 3 ข้อค่ะนักเรียน ครูจะบอกให้ ข้อที่ 1 ต้องเขียนให้มีหัว ภาษาไทย เราต้องเขียนให้มีหัวนะคะ มีพยัญชนะอยู่ 2 ตัวที่ไม่มีหัวคืออะไรคะ ก. ไก่ และ ธ. ธง ไม่ต้องเขียนมีหัวนะ บอกว่าภาษาไทยต้องเขียนให้มีหัว ได้หรือไม่คะ ไม่ได้ และข้อที่ 2 คือ ตัวตรง นักเรียนพยายามฝึกเขียนภาษาไทยให้ตัวตรง การเขียนภาษาไทยให้ตัวตรงนี่นักเรียนต้องนั่งให้ดีก่อน ต้องนั่งให้ต้องนั่งให้ตัวตรง นั่งตัวตรงหรือยัง ไม่นอนเขียน ถ้านอนเขียนก็จะทำให้สายตาทำไมคะนักเรียน สายตาเอียงไปด้วย และข้อสุดท้าย และข้อสุดท้ายเป็นอย่างไรคะ ไม่เล่นหาง ไม่ตะหวัดหางนะคะ นักเรียนทำเสร็จเรียบร้อยแล้วใช่ไหมคะ ทำเสร็จเรียบร้อยแล้วนะ ครูให้เวลาอีก 2 นาที เดี๋ยวครูจะสรุปให้ฟัง เดี๋ยวครูจะเริ่มสรุปแล้วนะคะ ว่าที่เราเรียนไปนี่ หลักการอ่านเป็นอย่างไร การอ่านออกเสียงร้อยแก้วมันมีความหมายว่าอย่างไร แล้วนักเรียนจะได้รับอะไรในวันนี้บ้าง นักเรียนปลายทางเป็นอย่างไรบ้างคะ ทำได้ถึงข้อไหนแล้ว ทำได้หรือยังคะ เหลือเวลาอีก ครูให้เวลาอีก 1 นาทีพอไหม ไหนใครเสร็จแล้วบ้าง เสร็จแล้ว ไหนใครยังไม่เสร็จ นักเรียนอย่าลืมเขียนชื่อนะ อย่าลืมเขียนชื่อ เดี๋ยวครูให้คะแนนไม่ถูก เสร็จเรียบร้อยแล้ว นักเรียนก็เขียนชื่อนะคะ เขียนชื่อ เขียนชื่อพร้อมส่ง เดี๋ยวเราจะมาทบทวน ใครเสร็จเรียบร้อยแล้วเงินหน้ามา เราจะสรุปไปพร้อม ๆ กัน นักเรียนดูใบงานที่นักเรียนทำนะคะ นักเรียนคะเสร็จหรือยัง เสร็จแล้วเงยหน้าขึ้นมานะคะ นักเรียนทุกคนพร้อมที่จะทบทวนความรู้นะคะ ทีนี้เรามาทบทวนความรู้กันดีกว่า วันีน้เราเรียนเรื่องอะไรไป</w:t>
      </w:r>
    </w:p>
    <w:p>
      <w:pPr>
        <w:pStyle w:val="BodyText"/>
      </w:pPr>
      <w:r>
        <w:t xml:space="preserve">(นักเรียน) การอ่าน ออกเสียงร้อยแก้ว</w:t>
      </w:r>
    </w:p>
    <w:p>
      <w:pPr>
        <w:pStyle w:val="BodyText"/>
      </w:pPr>
      <w:r>
        <w:t xml:space="preserve">(คุณครูนิสาชล) การอ่านออกเสียงร้อยแก้วนะคะ ความหมายของการอ่านออกเสียงร้อยแก้วเป็นอย่างไร</w:t>
      </w:r>
    </w:p>
    <w:p>
      <w:pPr>
        <w:pStyle w:val="BodyText"/>
      </w:pPr>
      <w:r>
        <w:t xml:space="preserve">(นักเรียน) คือ การเปล่งเสียงตามตัวตัวอักษร ถ้อยคำ และเครื่องหมายต่าง ๆ ที่กำหนดไว้ให้ถูกต้องชัดเจน แก่ผู้ฟัง</w:t>
      </w:r>
    </w:p>
    <w:p>
      <w:pPr>
        <w:pStyle w:val="BodyText"/>
      </w:pPr>
      <w:r>
        <w:t xml:space="preserve">(คุณครูนิสาชล) การอ่านออกเสียง ก็คือการเปล่งเสียงตามตัวอักษร ถ้อยคำแและเครื่องหมายต่าง ๆ เครื่องหมายต่าง ๆ ณ ที่นี้ ใบความรู้นี่มันจะมีเครื่องหมายอะไรคะ เครื่องหมายวงเล็บ วงเล็บปิด วงเล็บเปิดนะคะ การอ่านออกเสียง ถือเป็นการสื่อความหมายที่ทำให้เกิดทักษะด้านไหนนักเรียนทราบไหม ทักษะด้านไหนลูก</w:t>
      </w:r>
    </w:p>
    <w:p>
      <w:pPr>
        <w:pStyle w:val="BodyText"/>
      </w:pPr>
      <w:r>
        <w:t xml:space="preserve">(นักเรียน) การอ่าน</w:t>
      </w:r>
    </w:p>
    <w:p>
      <w:pPr>
        <w:pStyle w:val="BodyText"/>
      </w:pPr>
      <w:r>
        <w:t xml:space="preserve">(คุณครูนิสาชล) ทักษะด้านการอ่านนะคะ นักเรียนจะได้ทักษะในด้านของการอ่านนะคะ ทีนี้สิ่งที่นักเรียนจะได้รับ ได้รัในทักษะการอ่านมีอะไรบ้างล่ะ 1.</w:t>
      </w:r>
    </w:p>
    <w:p>
      <w:pPr>
        <w:pStyle w:val="BodyText"/>
      </w:pPr>
      <w:r>
        <w:t xml:space="preserve">(นักเรียน) การเปล่งเสียง</w:t>
      </w:r>
    </w:p>
    <w:p>
      <w:pPr>
        <w:pStyle w:val="BodyText"/>
      </w:pPr>
      <w:r>
        <w:t xml:space="preserve">(คุณครูนิสาชล) การเปล่งเสียงที่ชัดเจน ถ้านักเรียนฝึกอ่านบ่อย ๆ นักเรียนก็จะเป็นคนที่อ่านออกเสียงได้2. 2. เกิดอะไรขึ้น</w:t>
      </w:r>
    </w:p>
    <w:p>
      <w:pPr>
        <w:pStyle w:val="BodyText"/>
      </w:pPr>
      <w:r>
        <w:t xml:space="preserve">(นักเรียน) การใช้อวัยวะออกเสียงได้ถูกต้อง</w:t>
      </w:r>
    </w:p>
    <w:p>
      <w:pPr>
        <w:pStyle w:val="BodyText"/>
      </w:pPr>
      <w:r>
        <w:t xml:space="preserve">(คุณครูนิสาชล) ใช้อวัยวะได้ถูกต้องนะคะ ต่อไป อ่านออกเสียงอะไรคะ</w:t>
      </w:r>
    </w:p>
    <w:p>
      <w:pPr>
        <w:pStyle w:val="BodyText"/>
      </w:pPr>
      <w:r>
        <w:t xml:space="preserve">(นักเรียน) คำควบกล้ำ</w:t>
      </w:r>
    </w:p>
    <w:p>
      <w:pPr>
        <w:pStyle w:val="BodyText"/>
      </w:pPr>
      <w:r>
        <w:t xml:space="preserve">(คุณครูนิสาชล) อ่านออกเสียงคำควบกล้ำไดถูกต้อง แล้วก็คล่องแคล่ว แล้วก็ชัดเจน วันนี้อ่านได้ชัดเจนหรือยัง วันนี้เรายังอ่านไม่ชัดเจน ครูเชื่อว่าถ้านักเรียนฝึกอ่านบ่อย ๆ ได้ชัดเจนนะคะ ต่อไปเกิดทักษะอะไรอีกคะ นักเรียนสามารถวิเคราะห์คำที่อ่านได้มากขึ้นนะคะ นักเรียนก็จะเข้าใจนะคะ 5. ล่ะนักเรียน</w:t>
      </w:r>
    </w:p>
    <w:p>
      <w:pPr>
        <w:pStyle w:val="BodyText"/>
      </w:pPr>
      <w:r>
        <w:t xml:space="preserve">(นักเรียน) การเปล่งเสียงตามรูปตัวอักษรได้ถูกต้อง</w:t>
      </w:r>
    </w:p>
    <w:p>
      <w:pPr>
        <w:pStyle w:val="BodyText"/>
      </w:pPr>
      <w:r>
        <w:t xml:space="preserve">(คุณครูนิสาชล) ก็คือนักเรียนสามารถเปล่งเสียงตามคำควบกล้ำ ร. เรือ, ล. ลิง ได้ชัด คล่องแคล่วและชัดเจนเลย ทีนี้เรามาดูหลักเกณฑ์บ้าง หลักเกณฑ์ในการออกเสียงนะคะ หลักเกณฑ์ในการอ่านออกเสียง 1. เลย คืออะไรคะ นักเรียนต้องทำอย่างไรคะ เราต้องศึกษาเรื่องที่อ่าน นะคะ 2. อ่านออกเสียงให้ดังพอเหมาะ ไม่ตะโกนเสียงจนเกินไป ไม่อ่านเสียงเบาเกินไป ถ้าเราอ่านเสียงเบาเกิดไปคุณครูไม่ได้ยินนะคะ หรือถ้าเราอ่านเสียงดังเกินไป ไม่ไพเราะไม่น่าสนใจ เสียงอะไรก็ไม่รู้ดังจนเกินไปนะคะ 3. เกิดอะไรขึ้น อ่านคล่องนะคะ เสียง ล. ลิง เสียงควบกล้ำ ร. เรือ ชัดเจนนะคะ เสียงควบกล้ำชัดเจนก็ได้ 4. เป็นอย่างไรคะ ใช้เสียง</w:t>
      </w:r>
    </w:p>
    <w:p>
      <w:pPr>
        <w:pStyle w:val="BodyText"/>
      </w:pPr>
      <w:r>
        <w:t xml:space="preserve">(นักเรียน) เป็นธรรมชาติ</w:t>
      </w:r>
    </w:p>
    <w:p>
      <w:pPr>
        <w:pStyle w:val="BodyText"/>
      </w:pPr>
      <w:r>
        <w:t xml:space="preserve">(คุณครูนิสาชล) พยายามใช้เสียงเป็นธรรมชาติของเรา ของเรานะคะ การเตรียมตัวในการอ่านมีอะไรบ้าง นักเรียนต้องอ่านบทให้เข้าใจ แล้วก็นักเรียนก็ทำเครื่องหมายแสดงจังหวะในการอ่านนะคะ แล้วก็ 3. นักเรียนทำอย่างไรคะ</w:t>
      </w:r>
    </w:p>
    <w:p>
      <w:pPr>
        <w:pStyle w:val="BodyText"/>
      </w:pPr>
      <w:r>
        <w:t xml:space="preserve">(นักเรียน) ซ้อมอ่าน</w:t>
      </w:r>
    </w:p>
    <w:p>
      <w:pPr>
        <w:pStyle w:val="BodyText"/>
      </w:pPr>
      <w:r>
        <w:t xml:space="preserve">(คุณครูนิสาชล) ซ้อมอ่านให้คล่องนะคะ ซ้อมอ่านเยอะ ๆ นะคะ การปรับปรุงตนเองในการอ่าน นักเรียนสามารถทำได้อย่างไรบ้าง1. นักเรียนต้องอ่านหนังสือทุก ๆ วัน ทำได้ไหมคะ วันหนึ่งนักเรียนต้องอ่านหนังสือให้ได้มากกว่า 8 บรรทัด ทำได้หรือไม่ ทำได้ อ่านเยอะ ๆ วันนี้เราอ่านเรื่องอะไรได้ เราจดบันทึกเป็นความรู้ไว้ วันนี้เราได้ความรู้ในเรื่องนี้แล้วเราก็ไปอ่านนี้ เราอยากได้ความรู้ในเรื่องนี้ เราก็ไปอ่านเพสิ่งที่จำเป็นใช่ไหม แล้วก็ไปหาเวลาอ่านหนังสือบ้าง ไม่ใช่นักเรียนเล่นแต่เกมอย่างเดียวนะคะ 3. จดบันทึกการอ่าน ถ้าเราจดบันทึกการอ่านนี่มันจะเกิดความเปลี่ยนแปลง ทำให้เรามีความรู้สะสมนะคะ และต้องทำไมอีก ฝึกอ่านให้มาก ๆ เลย แล้วก็สุดท้ายเลยทำอย่างไรคะ</w:t>
      </w:r>
    </w:p>
    <w:p>
      <w:pPr>
        <w:pStyle w:val="BodyText"/>
      </w:pPr>
      <w:r>
        <w:t xml:space="preserve">(นักเรียน) พยายามอ่าน</w:t>
      </w:r>
    </w:p>
    <w:p>
      <w:pPr>
        <w:pStyle w:val="BodyText"/>
      </w:pPr>
      <w:r>
        <w:t xml:space="preserve">(คุณครูนิสาชล) วันนี้นี่ นักเรียนได้ความรู้ของ ในเรื่องของ</w:t>
      </w:r>
    </w:p>
    <w:p>
      <w:pPr>
        <w:pStyle w:val="BodyText"/>
      </w:pPr>
      <w:r>
        <w:t xml:space="preserve">(นักเรียน) การอ่านอกอเส</w:t>
      </w:r>
    </w:p>
    <w:p>
      <w:pPr>
        <w:pStyle w:val="BodyText"/>
      </w:pPr>
      <w:r>
        <w:t xml:space="preserve">(คุณครูนิสาชล) การอ่านออกเสียงร้อยแก้วให้ถูกต้องนะคะ ทีนี้วันนี้นักเรียนได้ทั้งความหมาย ได้หลักการ ได้… ได้การปรับปรุงไปเรียบร้อยแล้ว ครูคิดว่านักเรียนสามารถนำไปปรับปรุงการอ่านของตนเองได้ดียิ่งขึ้น วันนี้เรามีข้อที่ต้องแก้ไขตรงไหน เราสามารถนำข้อแก้ไขของเราตรงนี้ไปปฏิบัติและปรับใช้นะคะ สำหรับวันนี้นักเรียนก็เข้าใจแล้วนะคะ ในชั่วโมงต่อไปเราค่อยมาเจอกัน แล้วก็เรียนกันในเรื่องต่อไปนะคะ</w:t>
      </w:r>
    </w:p>
    <w:p>
      <w:pPr>
        <w:pStyle w:val="BodyText"/>
      </w:pPr>
      <w:r>
        <w:t xml:space="preserve">(นักเรียน) นักเรียนทั้งหมดทำความเคารพ ขอบคุณค่ะคุณค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ม. 1 หน่วยที่ 1) ๑ การอ่านออกเสียงร้อยแก้ว 1 มิ.ย. 64 (มีใบงาน)</dc:title>
  <dc:creator/>
  <cp:keywords/>
  <dcterms:created xsi:type="dcterms:W3CDTF">2022-04-26T08:30:12Z</dcterms:created>
  <dcterms:modified xsi:type="dcterms:W3CDTF">2022-04-26T08: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เมษายน 2565 เวลา 14.00 น.</vt:lpwstr>
  </property>
  <property fmtid="{D5CDD505-2E9C-101B-9397-08002B2CF9AE}" pid="3" name="subtitle">
    <vt:lpwstr/>
  </property>
</Properties>
</file>